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E5B7B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READ CAREFULLY...Major points of advice for the WHITE PAPER:</w:t>
      </w:r>
    </w:p>
    <w:p w14:paraId="6DB87844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1. Read the WHITE PAPER ASSIGNMENT DESCRIPTION thoroughly, ALL of it. Do not skim or skip this. Many answers to emailed questions have been added to the WHITE PAPER ASSIGNMENT DESCRIPTION.</w:t>
      </w:r>
    </w:p>
    <w:p w14:paraId="58EAA8D6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2. A WHITE PAPER is not simply a research paper, it is a recommendation, that is well-researched. Imagine you are speaking to a group of industry professionals and telling them how to change their industry for the better. And they have your White Paper in their hands to follow.</w:t>
      </w:r>
    </w:p>
    <w:p w14:paraId="3D5BF561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 xml:space="preserve">3. A WHITE PAPER targets a whole industry, NOT a specific company. In this class, we are following the theme of the luxury industry, or </w:t>
      </w:r>
      <w:proofErr w:type="gramStart"/>
      <w:r w:rsidRPr="0069395A">
        <w:rPr>
          <w:rStyle w:val="Strong"/>
          <w:rFonts w:ascii="Arial" w:hAnsi="Arial" w:cs="Arial"/>
        </w:rPr>
        <w:t>it's</w:t>
      </w:r>
      <w:proofErr w:type="gramEnd"/>
      <w:r w:rsidRPr="0069395A">
        <w:rPr>
          <w:rStyle w:val="Strong"/>
          <w:rFonts w:ascii="Arial" w:hAnsi="Arial" w:cs="Arial"/>
        </w:rPr>
        <w:t xml:space="preserve"> sub-industries.</w:t>
      </w:r>
    </w:p>
    <w:p w14:paraId="0BE169B3" w14:textId="3E9EC0E0" w:rsidR="00407988" w:rsidRPr="0069395A" w:rsidRDefault="00407988" w:rsidP="0040798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4. HAVING TROUBLE FINDING A WHITE PAPER TOPIC? Go read articles on the industry journal Business of Fashion,</w:t>
      </w:r>
      <w:r w:rsidRPr="0069395A">
        <w:rPr>
          <w:rStyle w:val="Strong"/>
          <w:rFonts w:ascii="Arial" w:hAnsi="Arial" w:cs="Arial"/>
        </w:rPr>
        <w:t xml:space="preserve"> </w:t>
      </w:r>
      <w:hyperlink r:id="rId4" w:history="1">
        <w:r w:rsidRPr="0069395A">
          <w:rPr>
            <w:rStyle w:val="Hyperlink"/>
            <w:rFonts w:ascii="Arial" w:hAnsi="Arial" w:cs="Arial"/>
            <w:color w:val="auto"/>
          </w:rPr>
          <w:t>https://www.businessoffashion.com/</w:t>
        </w:r>
      </w:hyperlink>
      <w:r w:rsidRPr="0069395A">
        <w:rPr>
          <w:rStyle w:val="Strong"/>
          <w:rFonts w:ascii="Arial" w:hAnsi="Arial" w:cs="Arial"/>
        </w:rPr>
        <w:t xml:space="preserve">, </w:t>
      </w:r>
      <w:r w:rsidRPr="0069395A">
        <w:rPr>
          <w:rStyle w:val="Strong"/>
          <w:rFonts w:ascii="Arial" w:hAnsi="Arial" w:cs="Arial"/>
        </w:rPr>
        <w:t>and something might get your gen Z perspective reacting for sure! Look for areas where you may feel anger, disgust, disapproval, anything you want change in! (</w:t>
      </w:r>
      <w:proofErr w:type="gramStart"/>
      <w:r w:rsidRPr="0069395A">
        <w:rPr>
          <w:rStyle w:val="Strong"/>
          <w:rFonts w:ascii="Arial" w:hAnsi="Arial" w:cs="Arial"/>
        </w:rPr>
        <w:t>they</w:t>
      </w:r>
      <w:proofErr w:type="gramEnd"/>
      <w:r w:rsidRPr="0069395A">
        <w:rPr>
          <w:rStyle w:val="Strong"/>
          <w:rFonts w:ascii="Arial" w:hAnsi="Arial" w:cs="Arial"/>
        </w:rPr>
        <w:t xml:space="preserve"> have a podcast too). The change you suggest is the THESIS TOPIC of your WHITE PAPER. Email me ideas for feedback. </w:t>
      </w:r>
    </w:p>
    <w:p w14:paraId="61A0BB3C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 xml:space="preserve">5. A WHITE PAPER uses EXAMPLES from various companies, within and maybe outside the same </w:t>
      </w:r>
      <w:proofErr w:type="gramStart"/>
      <w:r w:rsidRPr="0069395A">
        <w:rPr>
          <w:rStyle w:val="Strong"/>
          <w:rFonts w:ascii="Arial" w:hAnsi="Arial" w:cs="Arial"/>
        </w:rPr>
        <w:t>industry,  and</w:t>
      </w:r>
      <w:proofErr w:type="gramEnd"/>
      <w:r w:rsidRPr="0069395A">
        <w:rPr>
          <w:rStyle w:val="Strong"/>
          <w:rFonts w:ascii="Arial" w:hAnsi="Arial" w:cs="Arial"/>
        </w:rPr>
        <w:t xml:space="preserve"> these are support evidence of either what is done badly or done better, and serve to explain the change suggested as the THESIS TOPIC of the WHITE PAPER. (NOTE: As you research, you may find a company that you would like to propose a specific change to... save this for your next assignment, the PROPOSAL)</w:t>
      </w:r>
    </w:p>
    <w:p w14:paraId="6E3BEA60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6. A WHITE PAPER starts with the thesis of change. This often involves DEFINING the concepts involved. Definitions can be re-made and/or created by you, in a White Paper. A White Paper often has some creativity to it, and out-of-the-box thinking to promote advancement and evolution in an industry.</w:t>
      </w:r>
    </w:p>
    <w:p w14:paraId="0B9B4F34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7. A WHITE PAPER is VISUAL. Sub-headings are often color-coded. Images with captions help explain. (</w:t>
      </w:r>
      <w:proofErr w:type="gramStart"/>
      <w:r w:rsidRPr="0069395A">
        <w:rPr>
          <w:rStyle w:val="Strong"/>
          <w:rFonts w:ascii="Arial" w:hAnsi="Arial" w:cs="Arial"/>
        </w:rPr>
        <w:t>captions</w:t>
      </w:r>
      <w:proofErr w:type="gramEnd"/>
      <w:r w:rsidRPr="0069395A">
        <w:rPr>
          <w:rStyle w:val="Strong"/>
          <w:rFonts w:ascii="Arial" w:hAnsi="Arial" w:cs="Arial"/>
        </w:rPr>
        <w:t xml:space="preserve"> go underneath the photo/image) </w:t>
      </w:r>
    </w:p>
    <w:p w14:paraId="603A27C6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 xml:space="preserve">8. A WHITE PAPER has a References section, with sources in alphabetical order (use APA </w:t>
      </w:r>
      <w:proofErr w:type="gramStart"/>
      <w:r w:rsidRPr="0069395A">
        <w:rPr>
          <w:rStyle w:val="Strong"/>
          <w:rFonts w:ascii="Arial" w:hAnsi="Arial" w:cs="Arial"/>
        </w:rPr>
        <w:t>format )</w:t>
      </w:r>
      <w:proofErr w:type="gramEnd"/>
    </w:p>
    <w:p w14:paraId="3214C560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9. A WHITE PAPER has no set length. COMPLETENESS of covering the topic chosen is what counts.</w:t>
      </w:r>
    </w:p>
    <w:p w14:paraId="61E4C3AC" w14:textId="77777777" w:rsidR="00407988" w:rsidRPr="0069395A" w:rsidRDefault="00407988" w:rsidP="00407988">
      <w:pPr>
        <w:pStyle w:val="NormalWeb"/>
        <w:shd w:val="clear" w:color="auto" w:fill="FFFFFF"/>
        <w:spacing w:before="180" w:beforeAutospacing="0" w:after="0" w:afterAutospacing="0"/>
        <w:rPr>
          <w:rFonts w:ascii="Arial" w:hAnsi="Arial" w:cs="Arial"/>
        </w:rPr>
      </w:pPr>
      <w:r w:rsidRPr="0069395A">
        <w:rPr>
          <w:rStyle w:val="Strong"/>
          <w:rFonts w:ascii="Arial" w:hAnsi="Arial" w:cs="Arial"/>
        </w:rPr>
        <w:t>10. READ THIS AGAIN. Many of you skim when reading. :) </w:t>
      </w:r>
    </w:p>
    <w:p w14:paraId="39DF68A4" w14:textId="77777777" w:rsidR="003F2387" w:rsidRPr="0069395A" w:rsidRDefault="003F2387">
      <w:pPr>
        <w:rPr>
          <w:rFonts w:ascii="Arial" w:hAnsi="Arial" w:cs="Arial"/>
        </w:rPr>
      </w:pPr>
    </w:p>
    <w:sectPr w:rsidR="003F2387" w:rsidRPr="006939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TE2NjKxNLUwMTFR0lEKTi0uzszPAykwrAUALhlRtCwAAAA="/>
  </w:docVars>
  <w:rsids>
    <w:rsidRoot w:val="00407988"/>
    <w:rsid w:val="003F2387"/>
    <w:rsid w:val="00407988"/>
    <w:rsid w:val="0069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B8214"/>
  <w15:chartTrackingRefBased/>
  <w15:docId w15:val="{0391ABB7-F6BE-46AD-9B5B-BBD002FDA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079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07988"/>
    <w:rPr>
      <w:b/>
      <w:bCs/>
    </w:rPr>
  </w:style>
  <w:style w:type="character" w:styleId="Hyperlink">
    <w:name w:val="Hyperlink"/>
    <w:basedOn w:val="DefaultParagraphFont"/>
    <w:uiPriority w:val="99"/>
    <w:unhideWhenUsed/>
    <w:rsid w:val="00407988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407988"/>
  </w:style>
  <w:style w:type="character" w:styleId="UnresolvedMention">
    <w:name w:val="Unresolved Mention"/>
    <w:basedOn w:val="DefaultParagraphFont"/>
    <w:uiPriority w:val="99"/>
    <w:semiHidden/>
    <w:unhideWhenUsed/>
    <w:rsid w:val="004079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5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usinessoffash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orter</dc:creator>
  <cp:keywords/>
  <dc:description/>
  <cp:lastModifiedBy>Stephanie Porter</cp:lastModifiedBy>
  <cp:revision>2</cp:revision>
  <dcterms:created xsi:type="dcterms:W3CDTF">2021-07-06T14:12:00Z</dcterms:created>
  <dcterms:modified xsi:type="dcterms:W3CDTF">2021-07-06T14:13:00Z</dcterms:modified>
</cp:coreProperties>
</file>